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3/7/202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ระบบตัวเองก่อนนะคะ</w:t>
      </w:r>
      <w:r>
        <w:t xml:space="preserve"> </w:t>
      </w:r>
      <w:r>
        <w:t xml:space="preserve">เข้าระบบแล้วไปไหน</w:t>
      </w:r>
      <w:r>
        <w:t xml:space="preserve"> </w:t>
      </w:r>
      <w:r>
        <w:t xml:space="preserve">ถ้าใครเข้ามาแล้วนะคะ</w:t>
      </w:r>
      <w:r>
        <w:t xml:space="preserve"> </w:t>
      </w:r>
      <w:r>
        <w:t xml:space="preserve">กลับมาแล้วเหมือน</w:t>
      </w:r>
      <w:r>
        <w:t xml:space="preserve"> </w:t>
      </w:r>
      <w:r>
        <w:t xml:space="preserve">ก็คือให้ไปที่เมนู</w:t>
      </w:r>
      <w:r>
        <w:t xml:space="preserve"> </w:t>
      </w:r>
      <w:r>
        <w:t xml:space="preserve">แถบเครื่องมือออกแบบตัวนี้นะคะแล้วไปที่</w:t>
      </w:r>
      <w:r>
        <w:t xml:space="preserve"> </w:t>
      </w:r>
      <w:r>
        <w:t xml:space="preserve">เลื่อนลงไป 2 เมนูด้านล่างเห็นไหมเมนู</w:t>
      </w:r>
      <w:r>
        <w:t xml:space="preserve"> </w:t>
      </w:r>
      <w:r>
        <w:t xml:space="preserve">จากด้านล่างขึ้นมานะคะรูปแบบหน้าเพจให้เลือกเมนูนี้</w:t>
      </w:r>
      <w:r>
        <w:t xml:space="preserve"> </w:t>
      </w:r>
      <w:r>
        <w:t xml:space="preserve">เราจะมาแต่งหน้าเพจ</w:t>
      </w:r>
      <w:r>
        <w:t xml:space="preserve"> </w:t>
      </w:r>
      <w:r>
        <w:t xml:space="preserve">มันจะมี 1 อันแรก</w:t>
      </w:r>
      <w:r>
        <w:t xml:space="preserve"> </w:t>
      </w:r>
      <w:r>
        <w:t xml:space="preserve">รูปแบบของบทความนะคะให้คลิก</w:t>
      </w:r>
      <w:r>
        <w:t xml:space="preserve"> </w:t>
      </w:r>
      <w:r>
        <w:t xml:space="preserve">นั่นก็คือขึ้นอยู่กับทีมของหน้าเพจที่เราเลือกนะก่อนอื่นก็คือให้ดูว่ารูปแบบรายการบทความนี้นะคะ</w:t>
      </w:r>
      <w:r>
        <w:t xml:space="preserve"> </w:t>
      </w:r>
      <w:r>
        <w:t xml:space="preserve">ส่วนแรกนะคะส่วนแรกรูปแบบรายการ</w:t>
      </w:r>
      <w:r>
        <w:t xml:space="preserve"> </w:t>
      </w:r>
      <w:r>
        <w:t xml:space="preserve">1 แบบที่ 1 เป็นแบบคอลัมน์</w:t>
      </w:r>
      <w:r>
        <w:t xml:space="preserve"> </w:t>
      </w:r>
      <w:r>
        <w:t xml:space="preserve">แบบคอลัมน์นั่นหมายถึงพอมีบทความขึ้นมามันก็จะโชว์ในแนวก็คือถ้ามีหลายอันมันก็จะเรียงไปตามคอลัมน์มันก็คือแนวตั้ง</w:t>
      </w:r>
      <w:r>
        <w:t xml:space="preserve"> </w:t>
      </w:r>
      <w:r>
        <w:t xml:space="preserve">ถ้าแบบคอลัมน์ถ้าแบบแถวก็คือเรียงจากข้างบนลงไปข้างล่าง</w:t>
      </w:r>
      <w:r>
        <w:t xml:space="preserve"> </w:t>
      </w:r>
      <w:r>
        <w:t xml:space="preserve">แล้วทีนี้มาดูส่วนที่ 2</w:t>
      </w:r>
      <w:r>
        <w:t xml:space="preserve"> </w:t>
      </w:r>
      <w:r>
        <w:t xml:space="preserve">ของแม่จะเลือกเป็นแบบคอลัมน์คืออยากให้บทความมันโชว์จากซ้ายไปขวาเรียงไปนะคะ</w:t>
      </w:r>
      <w:r>
        <w:t xml:space="preserve"> </w:t>
      </w:r>
      <w:r>
        <w:t xml:space="preserve">แนวนอนก็จะคิดอันที่ 2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กลับรูปนะคะคือถ้าเลือกแบบแรกตัดรูปให้พอดีก่อน</w:t>
      </w:r>
      <w:r>
        <w:t xml:space="preserve"> </w:t>
      </w:r>
      <w:r>
        <w:t xml:space="preserve">ใครถ้าเลือกแบบที่ 2</w:t>
      </w:r>
      <w:r>
        <w:t xml:space="preserve"> </w:t>
      </w:r>
      <w:r>
        <w:t xml:space="preserve">ก็คืออันแรกปรับรูปให้พอดีกรอบนั่นหมายความว่าถ้าลูกมีขนาดใหญ่มันก็จะลดขนาดรูปลงนึกออกนะคะแต่ตัดรูปให้พอดีกรอบนั่นหมายความว่ารูปใหญ่เกินกรอบเมื่อไหร่นี่</w:t>
      </w:r>
      <w:r>
        <w:t xml:space="preserve"> </w:t>
      </w:r>
      <w:r>
        <w:t xml:space="preserve">เสร็จแล้วมาดูอะไรต่อมาดูขนาดขนาดของภาพ</w:t>
      </w:r>
      <w:r>
        <w:t xml:space="preserve"> </w:t>
      </w:r>
      <w:r>
        <w:t xml:space="preserve">Theme เขาจะมีตั้งแต่เป็นแบบสว่าง</w:t>
      </w:r>
      <w:r>
        <w:t xml:space="preserve"> </w:t>
      </w:r>
      <w:r>
        <w:t xml:space="preserve">จำนวนเนื้อหาต่อ 1 หน้า</w:t>
      </w:r>
      <w:r>
        <w:t xml:space="preserve"> </w:t>
      </w:r>
      <w:r>
        <w:t xml:space="preserve">เราสามารถกำหนดเนื้อหาของบทความเราได้</w:t>
      </w:r>
      <w:r>
        <w:t xml:space="preserve"> </w:t>
      </w:r>
      <w:r>
        <w:t xml:space="preserve">30 หลาเยอะไป</w:t>
      </w:r>
      <w:r>
        <w:t xml:space="preserve"> </w:t>
      </w:r>
      <w:r>
        <w:t xml:space="preserve">มันลดลงเหลือแค่ 10 หน้าก็พอ 30คือ 10 เห็นไหมคะสูงสุดได้เท่าไหร่ 100 โน่น</w:t>
      </w:r>
      <w:r>
        <w:t xml:space="preserve"> </w:t>
      </w:r>
      <w:r>
        <w:t xml:space="preserve">คลิกให้ขึ้นสีฟ้าๆแล้วเป็นเปิดแต่ถ้าส่วนไหนไม่ต้องการให้แสดงเราก็คลิกให้มันเป็นปิดปิดเหมือนตัวนี้นะคะก็คือตัวไหนอยากให้แสดงตัวไหนไม่อยากให้แสดงก็คลิกอยากให้แสดงคลิกเปิดไม่อยากให้แสดงวิกฤต</w:t>
      </w:r>
      <w:r>
        <w:t xml:space="preserve"> </w:t>
      </w:r>
      <w:r>
        <w:t xml:space="preserve">อันนี้คือในส่วนของรูปแบบหน้าเพจของบทความ</w:t>
      </w:r>
      <w:r>
        <w:t xml:space="preserve"> </w:t>
      </w:r>
      <w:r>
        <w:t xml:space="preserve">เหมือนกันมันก็จะเหมือนกัน</w:t>
      </w:r>
      <w:r>
        <w:t xml:space="preserve"> </w:t>
      </w:r>
      <w:r>
        <w:t xml:space="preserve">แต่ถ้าเลือกแบบแถวนี้สินค้าจะเรียงจากข้างบนลงไปข้างล่างใช่นะคะ</w:t>
      </w:r>
      <w:r>
        <w:t xml:space="preserve"> </w:t>
      </w:r>
      <w:r>
        <w:t xml:space="preserve">กดที่รูปภาพแนวตั้งเห็นไหม</w:t>
      </w:r>
      <w:r>
        <w:t xml:space="preserve"> </w:t>
      </w:r>
      <w:r>
        <w:t xml:space="preserve">มากกว่าความกว้างอย่างนี้</w:t>
      </w:r>
      <w:r>
        <w:t xml:space="preserve"> </w:t>
      </w:r>
      <w:r>
        <w:t xml:space="preserve">แล้วก็เหมือนเดิม</w:t>
      </w:r>
      <w:r>
        <w:t xml:space="preserve"> </w:t>
      </w:r>
      <w:r>
        <w:t xml:space="preserve">ในส่วนของการแสดงภาพสินค้าก็คือจะเลือกปรับรูปให้พอดีก่อนกลับ</w:t>
      </w:r>
      <w:r>
        <w:t xml:space="preserve"> </w:t>
      </w:r>
      <w:r>
        <w:t xml:space="preserve">และในส่วนของการตั้งค่าก็เหมือนกันเห็นไหมคะต้องการให้แสดงข้อมูลอะไรของสินค้าเราเห็นไหม</w:t>
      </w:r>
      <w:r>
        <w:t xml:space="preserve"> </w:t>
      </w:r>
      <w:r>
        <w:t xml:space="preserve">ตัวนี้คงเข้าใจอยู่นะเปิดกับปิดน่ะ</w:t>
      </w:r>
      <w:r>
        <w:t xml:space="preserve"> </w:t>
      </w:r>
      <w:r>
        <w:t xml:space="preserve">แต่ในส่วนของสินค้าจะมีส่วนของการแสดงผลในหน้ารายละเอียดสินค้าอันล่างสุดเห็นไหมคะ</w:t>
      </w:r>
      <w:r>
        <w:t xml:space="preserve"> </w:t>
      </w:r>
      <w:r>
        <w:t xml:space="preserve">มันบอกว่าให้แสดงกลุ่ม Facebook</w:t>
      </w:r>
      <w:r>
        <w:t xml:space="preserve"> </w:t>
      </w:r>
      <w:r>
        <w:t xml:space="preserve">Manager Messenger ใช่ไหมคะนั่นหมายความว่าถ้าเราคลิกกลุ่มนี้เปิดนี่นะคะ</w:t>
      </w:r>
      <w:r>
        <w:t xml:space="preserve"> </w:t>
      </w:r>
      <w:r>
        <w:t xml:space="preserve">แต่งเรียบร้อยแล้วก็คืออย่าลืมกดบันทึกกดบันทึกที่แถบบันทึกปุ่มบันทึกด้านล่างทุกครั้งด้วยเมื่อมีการปรับแต่งเสร็จเรียบร้อยแล้วทุกอย่างกลับมาแก้ไขได้นึกออกนะเพราะฉะนั้นกลับไปแล้วเพราะลองคือตอนทำแรกๆอาจจะดูไม่ออกว่าสวยไม่สวยใช่หรือเปล่า</w:t>
      </w:r>
      <w:r>
        <w:t xml:space="preserve"> </w:t>
      </w:r>
      <w:r>
        <w:t xml:space="preserve">ปรับแต่งแล้วกดบันทึกนะคะ</w:t>
      </w:r>
      <w:r>
        <w:t xml:space="preserve"> </w:t>
      </w:r>
      <w:r>
        <w:t xml:space="preserve">ที่นี้มาดูในส่วนของแกลอรี่</w:t>
      </w:r>
      <w:r>
        <w:t xml:space="preserve"> </w:t>
      </w:r>
      <w:r>
        <w:t xml:space="preserve">แกลอรี่นั่นก็คือหมายถึงอะไรแกลอรีนั่นหมายถึง</w:t>
      </w:r>
      <w:r>
        <w:t xml:space="preserve"> </w:t>
      </w:r>
      <w:r>
        <w:t xml:space="preserve">รูปนะคะรูปที่ใช้</w:t>
      </w:r>
      <w:r>
        <w:t xml:space="preserve"> </w:t>
      </w:r>
      <w:r>
        <w:t xml:space="preserve">จำนวนแคลอรี่ต่อ 1 หน้าต้องการให้มีกี่แคลอรี่ใน 1 หน้านี่ก็เลือกเอานะคะ</w:t>
      </w:r>
      <w:r>
        <w:t xml:space="preserve"> </w:t>
      </w:r>
      <w:r>
        <w:t xml:space="preserve">แล้วก็ส่วนของส่วนที่ 3 รูปแบบการแสดงผลของรูปในอัลบั้มจะต่างกันนะคะแบบแบบที่ 1 นี่จะลูกตามขนาด</w:t>
      </w:r>
      <w:r>
        <w:t xml:space="preserve"> </w:t>
      </w:r>
      <w:r>
        <w:t xml:space="preserve">แล้วก็การนำเข้ามาของภาพด้วยนะคะส่วนแบบที่ 2 นี้จะเรียงตามอะไรล่ะแนวนอนน่ะก็คือ 1 รูปหน้านึกออกนะ</w:t>
      </w:r>
      <w:r>
        <w:t xml:space="preserve"> </w:t>
      </w:r>
      <w:r>
        <w:t xml:space="preserve">ถ้าแบบที่ 2 นี่จะเป็นหนึ่งรูปตอนหนึ่งหน้าแล้วก็จะมีมีเหมือนให้เลื่อนเลื่อนดูรูปนะคะซ้ายขวาอย่างนี้นะคะแต่แบบแรกนี่ใน 1 หน้านี่มีหลายรูปแล้วก็จัดเรียง</w:t>
      </w:r>
      <w:r>
        <w:t xml:space="preserve"> </w:t>
      </w:r>
      <w:r>
        <w:t xml:space="preserve">คืออะไรมีเสียง</w:t>
      </w:r>
      <w:r>
        <w:t xml:space="preserve"> </w:t>
      </w:r>
      <w:r>
        <w:t xml:space="preserve">แล้วก็จัดเรียงตามการเข้ามาของรูปนะคะรูปไหนเข้ามาก่อนเล็กใหญ่ก็จะเลี้ยงไปอย่างนั้นนะคะ</w:t>
      </w:r>
      <w:r>
        <w:t xml:space="preserve"> </w:t>
      </w:r>
      <w:r>
        <w:t xml:space="preserve">ที่นี้มาดูในส่วนติดต่อเราส่วนการติดต่อซึ่งจะอยู่ด้านล่างสุดให้นึกถึงตรงไหน</w:t>
      </w:r>
      <w:r>
        <w:t xml:space="preserve"> </w:t>
      </w:r>
      <w:r>
        <w:t xml:space="preserve">ข้างล่างสุดนะคะที่เราจะให้ข้อมูลที่อยู่เบอร์โทรศัพท์หรือว่าอะไรล่ะช่องทางการติดต่ออื่นๆของเว็บเราน่ะเช่นมี Facebook มี Instagram ไหมมีอะไรพวกนี้น่ะนึกออกนะคะ</w:t>
      </w:r>
      <w:r>
        <w:t xml:space="preserve"> </w:t>
      </w:r>
      <w:r>
        <w:t xml:space="preserve">เราจะสามารถเลือกรูปแบบ</w:t>
      </w:r>
      <w:r>
        <w:t xml:space="preserve"> </w:t>
      </w:r>
      <w:r>
        <w:t xml:space="preserve">เปลี่ยนท่าไม่ได้เลยใช่ไหมนั่งไม่ได้</w:t>
      </w:r>
      <w:r>
        <w:t xml:space="preserve"> </w:t>
      </w:r>
      <w:r>
        <w:t xml:space="preserve">นะคะและยังมีไอ้ส่วนของ</w:t>
      </w:r>
      <w:r>
        <w:t xml:space="preserve"> </w:t>
      </w:r>
      <w:r>
        <w:t xml:space="preserve">นี่การติดต่อนี่อยู่ด้านล่างทางขวาม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3/7/2021</dc:title>
  <dc:creator/>
  <cp:keywords/>
  <dcterms:created xsi:type="dcterms:W3CDTF">2021-07-23T07:29:51Z</dcterms:created>
  <dcterms:modified xsi:type="dcterms:W3CDTF">2021-07-23T07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15 น.</vt:lpwstr>
  </property>
  <property fmtid="{D5CDD505-2E9C-101B-9397-08002B2CF9AE}" pid="3" name="subtitle">
    <vt:lpwstr/>
  </property>
</Properties>
</file>